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83969" w14:paraId="363DD967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8C204C6" w14:textId="77777777" w:rsidR="00602F7D" w:rsidRPr="0068396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83969" w14:paraId="591CACED" w14:textId="77777777" w:rsidTr="00F33C84">
        <w:trPr>
          <w:trHeight w:val="413"/>
        </w:trPr>
        <w:tc>
          <w:tcPr>
            <w:tcW w:w="1234" w:type="pct"/>
          </w:tcPr>
          <w:p w14:paraId="7DCA041B" w14:textId="77777777" w:rsidR="0000007A" w:rsidRPr="0068396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8396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C68C8" w14:textId="77777777" w:rsidR="0000007A" w:rsidRPr="00683969" w:rsidRDefault="00407B3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8396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683969" w14:paraId="627189F6" w14:textId="77777777" w:rsidTr="002E7787">
        <w:trPr>
          <w:trHeight w:val="290"/>
        </w:trPr>
        <w:tc>
          <w:tcPr>
            <w:tcW w:w="1234" w:type="pct"/>
          </w:tcPr>
          <w:p w14:paraId="3C22EBFF" w14:textId="77777777" w:rsidR="0000007A" w:rsidRPr="006839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45EB2" w14:textId="77777777" w:rsidR="0000007A" w:rsidRPr="0068396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B3059"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87</w:t>
            </w:r>
          </w:p>
        </w:tc>
      </w:tr>
      <w:tr w:rsidR="0000007A" w:rsidRPr="00683969" w14:paraId="5B10F4A5" w14:textId="77777777" w:rsidTr="002109D6">
        <w:trPr>
          <w:trHeight w:val="331"/>
        </w:trPr>
        <w:tc>
          <w:tcPr>
            <w:tcW w:w="1234" w:type="pct"/>
          </w:tcPr>
          <w:p w14:paraId="38C67E28" w14:textId="77777777" w:rsidR="0000007A" w:rsidRPr="006839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28B91" w14:textId="77777777" w:rsidR="0000007A" w:rsidRPr="00683969" w:rsidRDefault="003B3059" w:rsidP="003B3059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Knowledge, Attitudes and Practices Regarding the Osteoarthritis Amongst the </w:t>
            </w:r>
            <w:proofErr w:type="spellStart"/>
            <w:proofErr w:type="gramStart"/>
            <w:r w:rsidRPr="00683969">
              <w:rPr>
                <w:rFonts w:ascii="Arial" w:hAnsi="Arial" w:cs="Arial"/>
                <w:b/>
                <w:sz w:val="20"/>
                <w:szCs w:val="20"/>
                <w:lang w:val="en-GB"/>
              </w:rPr>
              <w:t>Physiotherapist:A</w:t>
            </w:r>
            <w:proofErr w:type="spellEnd"/>
            <w:proofErr w:type="gramEnd"/>
            <w:r w:rsidRPr="006839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Questionnaire Based Study</w:t>
            </w:r>
          </w:p>
        </w:tc>
      </w:tr>
      <w:tr w:rsidR="00CF0BBB" w:rsidRPr="00683969" w14:paraId="6BBCA9A3" w14:textId="77777777" w:rsidTr="002E7787">
        <w:trPr>
          <w:trHeight w:val="332"/>
        </w:trPr>
        <w:tc>
          <w:tcPr>
            <w:tcW w:w="1234" w:type="pct"/>
          </w:tcPr>
          <w:p w14:paraId="348635E9" w14:textId="77777777" w:rsidR="00CF0BBB" w:rsidRPr="0068396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EE890" w14:textId="77777777" w:rsidR="00CF0BBB" w:rsidRPr="00683969" w:rsidRDefault="003B30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FC4BD70" w14:textId="77777777" w:rsidR="00037D52" w:rsidRPr="0068396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A448D3" w14:textId="77777777" w:rsidR="00605952" w:rsidRPr="0068396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2A61EF" w14:textId="77777777" w:rsidR="00626025" w:rsidRPr="0068396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5FFBF393" w14:textId="77777777" w:rsidR="0086369B" w:rsidRPr="0068396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FBC41DD" w14:textId="77777777" w:rsidR="00626025" w:rsidRPr="0068396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8396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437B7F7" w14:textId="77777777" w:rsidR="007B54A4" w:rsidRPr="0068396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8996228" w14:textId="77777777" w:rsidR="007B54A4" w:rsidRPr="0068396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8396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F579A29" w14:textId="77777777" w:rsidR="00640538" w:rsidRPr="0068396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8396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5FD69469">
          <v:rect id="_x0000_s2050" style="position:absolute;left:0;text-align:left;margin-left:-9.6pt;margin-top:14.25pt;width:1071.35pt;height:124.75pt;z-index:251658240">
            <v:textbox>
              <w:txbxContent>
                <w:p w14:paraId="015513C4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37E3F2B6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3EE305E9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2666A020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A19B55B" w14:textId="77777777" w:rsidR="00E03C32" w:rsidRDefault="00E3662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3662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Health Sciences and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11-31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4F33B5" w14:textId="77777777" w:rsidR="00E03C32" w:rsidRPr="00E3662F" w:rsidRDefault="00E3662F" w:rsidP="00E3662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E3662F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5F3E1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403/ijhsr.20240941</w:t>
                    </w:r>
                  </w:hyperlink>
                </w:p>
              </w:txbxContent>
            </v:textbox>
          </v:rect>
        </w:pict>
      </w:r>
    </w:p>
    <w:p w14:paraId="4EC1D3A9" w14:textId="77777777" w:rsidR="00D9392F" w:rsidRPr="0068396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8396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7CE1E025" w14:textId="77777777" w:rsidR="00D27A79" w:rsidRPr="0068396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83969" w14:paraId="7E41F0E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060DEE9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8396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8396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F5440AD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83969" w14:paraId="49E147E4" w14:textId="77777777" w:rsidTr="007222C8">
        <w:tc>
          <w:tcPr>
            <w:tcW w:w="1265" w:type="pct"/>
            <w:noWrap/>
          </w:tcPr>
          <w:p w14:paraId="42C2F3A1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C09461F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83969">
              <w:rPr>
                <w:rFonts w:ascii="Arial" w:hAnsi="Arial" w:cs="Arial"/>
                <w:lang w:val="en-GB"/>
              </w:rPr>
              <w:t>Reviewer’s comment</w:t>
            </w:r>
          </w:p>
          <w:p w14:paraId="1AD3FCEA" w14:textId="77777777" w:rsidR="00421DBF" w:rsidRPr="0068396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19A54D4" w14:textId="77777777" w:rsidR="00421DBF" w:rsidRPr="0068396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8B52F38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83969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683969">
              <w:rPr>
                <w:rFonts w:ascii="Arial" w:hAnsi="Arial" w:cs="Arial"/>
                <w:lang w:val="en-GB"/>
              </w:rPr>
              <w:t>Feedback</w:t>
            </w:r>
            <w:r w:rsidRPr="00683969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683969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683969" w14:paraId="45FC391E" w14:textId="77777777" w:rsidTr="007222C8">
        <w:trPr>
          <w:trHeight w:val="1264"/>
        </w:trPr>
        <w:tc>
          <w:tcPr>
            <w:tcW w:w="1265" w:type="pct"/>
            <w:noWrap/>
          </w:tcPr>
          <w:p w14:paraId="628FD9C8" w14:textId="77777777" w:rsidR="00F1171E" w:rsidRPr="006839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3A2B356" w14:textId="77777777" w:rsidR="00F1171E" w:rsidRPr="0068396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C6B060" w14:textId="77777777" w:rsidR="00F1171E" w:rsidRPr="00683969" w:rsidRDefault="00603B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ysiotherapists play a vital role in the management of osteoarthritis. This manuscript would help the scientific community know about the level of knowledge physiotherapis</w:t>
            </w:r>
            <w:r w:rsidR="00601484"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s have regarding the condition</w:t>
            </w: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their attitudes and clinical practices to manage the condition. This would bridge the gap in literature by provision of a standard protocol for uniformity.</w:t>
            </w:r>
          </w:p>
        </w:tc>
        <w:tc>
          <w:tcPr>
            <w:tcW w:w="1523" w:type="pct"/>
          </w:tcPr>
          <w:p w14:paraId="08692D51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3969" w14:paraId="025AB8CF" w14:textId="77777777" w:rsidTr="007222C8">
        <w:trPr>
          <w:trHeight w:val="1262"/>
        </w:trPr>
        <w:tc>
          <w:tcPr>
            <w:tcW w:w="1265" w:type="pct"/>
            <w:noWrap/>
          </w:tcPr>
          <w:p w14:paraId="782812AE" w14:textId="77777777" w:rsidR="00F1171E" w:rsidRPr="006839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46194CC" w14:textId="77777777" w:rsidR="00F1171E" w:rsidRPr="006839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E962C0E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224D5AE" w14:textId="77777777" w:rsidR="00F1171E" w:rsidRPr="00683969" w:rsidRDefault="00603B4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A26175A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3969" w14:paraId="6923A7DF" w14:textId="77777777" w:rsidTr="007222C8">
        <w:trPr>
          <w:trHeight w:val="1262"/>
        </w:trPr>
        <w:tc>
          <w:tcPr>
            <w:tcW w:w="1265" w:type="pct"/>
            <w:noWrap/>
          </w:tcPr>
          <w:p w14:paraId="6D7090E6" w14:textId="77777777" w:rsidR="00F1171E" w:rsidRPr="006839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8396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273AE23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AEC3261" w14:textId="77777777" w:rsidR="00F1171E" w:rsidRPr="00683969" w:rsidRDefault="00603B4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is comprehensive. The grammatical errors in sentence formation may be </w:t>
            </w:r>
            <w:proofErr w:type="spellStart"/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orected</w:t>
            </w:r>
            <w:proofErr w:type="spellEnd"/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the author.</w:t>
            </w:r>
          </w:p>
          <w:p w14:paraId="52559FE2" w14:textId="77777777" w:rsidR="00603B42" w:rsidRPr="00683969" w:rsidRDefault="00603B4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9E389A1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3969" w14:paraId="3256FBC8" w14:textId="77777777" w:rsidTr="007222C8">
        <w:trPr>
          <w:trHeight w:val="859"/>
        </w:trPr>
        <w:tc>
          <w:tcPr>
            <w:tcW w:w="1265" w:type="pct"/>
            <w:noWrap/>
          </w:tcPr>
          <w:p w14:paraId="17EC13AB" w14:textId="77777777" w:rsidR="00F1171E" w:rsidRPr="0068396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6BB520C" w14:textId="77777777" w:rsidR="00F1171E" w:rsidRPr="00683969" w:rsidRDefault="00603B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B4788C6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3969" w14:paraId="5F4D4EA0" w14:textId="77777777" w:rsidTr="007222C8">
        <w:trPr>
          <w:trHeight w:val="703"/>
        </w:trPr>
        <w:tc>
          <w:tcPr>
            <w:tcW w:w="1265" w:type="pct"/>
            <w:noWrap/>
          </w:tcPr>
          <w:p w14:paraId="4E05F834" w14:textId="77777777" w:rsidR="00F1171E" w:rsidRPr="006839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60FC6D8" w14:textId="77777777" w:rsidR="00F1171E" w:rsidRPr="006839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64C3226" w14:textId="77777777" w:rsidR="00F1171E" w:rsidRPr="00683969" w:rsidRDefault="00603B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42CA1F1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3969" w14:paraId="6678146C" w14:textId="77777777" w:rsidTr="007222C8">
        <w:trPr>
          <w:trHeight w:val="386"/>
        </w:trPr>
        <w:tc>
          <w:tcPr>
            <w:tcW w:w="1265" w:type="pct"/>
            <w:noWrap/>
          </w:tcPr>
          <w:p w14:paraId="33CE332E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88E4A80" w14:textId="77777777" w:rsidR="00F1171E" w:rsidRPr="006839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8396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5CCBB5C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A3C8E5E" w14:textId="77777777" w:rsidR="00F1171E" w:rsidRPr="00683969" w:rsidRDefault="00603B4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68396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683969">
              <w:rPr>
                <w:rFonts w:ascii="Arial" w:hAnsi="Arial" w:cs="Arial"/>
                <w:sz w:val="20"/>
                <w:szCs w:val="20"/>
                <w:lang w:val="en-GB"/>
              </w:rPr>
              <w:t xml:space="preserve"> but grammatical mistakes should be corrected.</w:t>
            </w:r>
          </w:p>
          <w:p w14:paraId="702E6CBC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0E582A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592472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D7CD14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8E363CB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83969" w14:paraId="0A6C4B21" w14:textId="77777777" w:rsidTr="007222C8">
        <w:trPr>
          <w:trHeight w:val="1178"/>
        </w:trPr>
        <w:tc>
          <w:tcPr>
            <w:tcW w:w="1265" w:type="pct"/>
            <w:noWrap/>
          </w:tcPr>
          <w:p w14:paraId="27B45D7C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83969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683969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68396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4D732740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5B5ADD9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DB3161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021E05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D46801B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4AD60EE" w14:textId="77777777" w:rsidR="00F1171E" w:rsidRPr="006839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E46F974" w14:textId="77777777" w:rsidR="00F1171E" w:rsidRPr="006839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83969" w14:paraId="244208B7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CCC8D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8396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28A02F44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83969" w14:paraId="2067799A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51320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B6069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8396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7B3E4EF1" w14:textId="77777777" w:rsidR="00F1171E" w:rsidRPr="006839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83969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683969">
              <w:rPr>
                <w:rFonts w:ascii="Arial" w:hAnsi="Arial" w:cs="Arial"/>
                <w:lang w:val="en-GB"/>
              </w:rPr>
              <w:t>comment</w:t>
            </w:r>
            <w:r w:rsidRPr="00683969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683969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683969" w14:paraId="210AE307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BAC6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839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FA0FC0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B2014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839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839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839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D4A6540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A1B14C1" w14:textId="21CE54B2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1BF7F50D" w14:textId="77777777" w:rsidR="00F1171E" w:rsidRPr="006839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80AB66" w14:textId="77777777" w:rsidR="00F1171E" w:rsidRPr="006839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3C19F4" w14:textId="77777777" w:rsidR="00F1171E" w:rsidRPr="006839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BCA4CB" w14:textId="77777777" w:rsidR="00F1171E" w:rsidRPr="006839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534A62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A075F56" w14:textId="77777777" w:rsidR="00683969" w:rsidRDefault="00683969" w:rsidP="00683969">
      <w:r w:rsidRPr="002D185F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57E11299" w14:textId="77777777" w:rsidR="00683969" w:rsidRPr="002D185F" w:rsidRDefault="00683969" w:rsidP="0068396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D185F">
        <w:rPr>
          <w:rFonts w:ascii="Arial" w:hAnsi="Arial" w:cs="Arial"/>
          <w:b/>
          <w:color w:val="000000"/>
        </w:rPr>
        <w:t>Madhusmita Koch, The Assam Royal Global University, India</w:t>
      </w:r>
    </w:p>
    <w:p w14:paraId="5C9D0647" w14:textId="77777777" w:rsidR="00683969" w:rsidRPr="00683969" w:rsidRDefault="0068396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83969" w:rsidRPr="0068396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68FCF" w14:textId="77777777" w:rsidR="001B7352" w:rsidRPr="0000007A" w:rsidRDefault="001B7352" w:rsidP="0099583E">
      <w:r>
        <w:separator/>
      </w:r>
    </w:p>
  </w:endnote>
  <w:endnote w:type="continuationSeparator" w:id="0">
    <w:p w14:paraId="6891867F" w14:textId="77777777" w:rsidR="001B7352" w:rsidRPr="0000007A" w:rsidRDefault="001B735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EB0D8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9C04E" w14:textId="77777777" w:rsidR="001B7352" w:rsidRPr="0000007A" w:rsidRDefault="001B7352" w:rsidP="0099583E">
      <w:r>
        <w:separator/>
      </w:r>
    </w:p>
  </w:footnote>
  <w:footnote w:type="continuationSeparator" w:id="0">
    <w:p w14:paraId="3D81CD4B" w14:textId="77777777" w:rsidR="001B7352" w:rsidRPr="0000007A" w:rsidRDefault="001B735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CECD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116B61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F5577B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47355">
    <w:abstractNumId w:val="3"/>
  </w:num>
  <w:num w:numId="2" w16cid:durableId="1767967346">
    <w:abstractNumId w:val="6"/>
  </w:num>
  <w:num w:numId="3" w16cid:durableId="1448353330">
    <w:abstractNumId w:val="5"/>
  </w:num>
  <w:num w:numId="4" w16cid:durableId="1411464005">
    <w:abstractNumId w:val="7"/>
  </w:num>
  <w:num w:numId="5" w16cid:durableId="933903910">
    <w:abstractNumId w:val="4"/>
  </w:num>
  <w:num w:numId="6" w16cid:durableId="1668678614">
    <w:abstractNumId w:val="0"/>
  </w:num>
  <w:num w:numId="7" w16cid:durableId="270826259">
    <w:abstractNumId w:val="1"/>
  </w:num>
  <w:num w:numId="8" w16cid:durableId="1866553252">
    <w:abstractNumId w:val="9"/>
  </w:num>
  <w:num w:numId="9" w16cid:durableId="1754157289">
    <w:abstractNumId w:val="8"/>
  </w:num>
  <w:num w:numId="10" w16cid:durableId="5381243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B7BE7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1E57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7352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E75"/>
    <w:rsid w:val="002502C0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0F1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59"/>
    <w:rsid w:val="003D1BDE"/>
    <w:rsid w:val="003E746A"/>
    <w:rsid w:val="00401C12"/>
    <w:rsid w:val="00407B3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2DE2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484"/>
    <w:rsid w:val="00602F7D"/>
    <w:rsid w:val="00603B42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3969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23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81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310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D3E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177E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2A8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662F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5E4A"/>
    <w:rsid w:val="00F1171E"/>
    <w:rsid w:val="00F13071"/>
    <w:rsid w:val="00F238A2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DAD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43AF74B"/>
  <w15:docId w15:val="{22D9788E-257A-4B7E-9D8B-5520DAAE5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839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403/ijhsr.202409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0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